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F303398" w14:textId="10D975C0" w:rsidR="001379A8" w:rsidRDefault="007B754D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853C0D">
        <w:rPr>
          <w:rFonts w:ascii="Arial" w:hAnsi="Arial" w:cs="Arial"/>
          <w:color w:val="000000"/>
          <w:sz w:val="20"/>
          <w:szCs w:val="20"/>
          <w:shd w:val="clear" w:color="auto" w:fill="FFFFFF"/>
        </w:rPr>
        <w:t>7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0186F0CA" w14:textId="508CBAB3" w:rsidR="00853C0D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793BB32" wp14:editId="379E576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35785" w14:textId="194BC306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12A2822" wp14:editId="45E2650F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58E1B" w14:textId="3D837FDF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8CD56C4" w14:textId="722E092B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566579A" wp14:editId="5E5807BF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2AE34" w14:textId="1607F29D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abelled Data – Target variable will be known</w:t>
      </w:r>
    </w:p>
    <w:p w14:paraId="49F33DC3" w14:textId="3798C4AE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ABE1CDA" wp14:editId="1E573C6E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0B567" w14:textId="13B617B0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BB7789A" w14:textId="7BC4B997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510CF17" wp14:editId="18BD7D1C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8A011" w14:textId="38756534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AB8410E" w14:textId="16B82865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76999A7" wp14:editId="0575E3FE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2691C" w14:textId="77777777" w:rsidR="005D42FB" w:rsidRDefault="005D42FB" w:rsidP="00853C0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A9AD30B" w14:textId="5CDA4DD1" w:rsidR="001379A8" w:rsidRDefault="005D42FB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61739BF" wp14:editId="292A7514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824B1" w14:textId="5C939150" w:rsidR="005D42FB" w:rsidRDefault="005D42FB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5DCDBE7" wp14:editId="1E97DC91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A8673" w14:textId="077441B2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208F38D" wp14:editId="7C74304D">
            <wp:extent cx="3257550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759CA" w14:textId="106DF023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8E03E4E" wp14:editId="0746634D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2336C" w14:textId="7CF22BC8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EFDEBC9" wp14:editId="1095FC8F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990E" w14:textId="21A585C1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EPS FOR ALGO</w:t>
      </w:r>
    </w:p>
    <w:p w14:paraId="4E4EA837" w14:textId="6608FC5A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7AE0DC6" wp14:editId="4F61FB4A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5EE3A" w14:textId="2472B063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51C2E18" wp14:editId="52E1331D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57910" w14:textId="2E3CF849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43EBB0E" wp14:editId="09055FE8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DDA6A" w14:textId="6C0B8243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8BA9627" wp14:editId="39B09D91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2274" w14:textId="3082685D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5EA7322" w14:textId="40B510EA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o improve the model use gradient descen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.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by changing the value of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  and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b.</w:t>
      </w:r>
    </w:p>
    <w:p w14:paraId="6CF46ED6" w14:textId="7D56BF7D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5FB377A" wp14:editId="333AA653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D207D" w14:textId="10A537E8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78B0088" wp14:editId="64C91130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6E1D" w14:textId="11ACF51B" w:rsidR="003F2317" w:rsidRDefault="003F231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st function is error</w:t>
      </w:r>
    </w:p>
    <w:p w14:paraId="3343B69F" w14:textId="0CB48DAE" w:rsidR="003F2317" w:rsidRDefault="00C37AC3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A0FAF13" wp14:editId="6E46FBF5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F45E" w14:textId="7216027D" w:rsidR="009A0CA7" w:rsidRDefault="009A0CA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F3BA1F1" wp14:editId="6B4A36A3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A7251" w14:textId="7BB06B02" w:rsidR="00940149" w:rsidRDefault="00940149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A0626E9" w14:textId="34900830" w:rsidR="00940149" w:rsidRDefault="00940149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F934434" wp14:editId="1BFC2E7C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6FBAC" w14:textId="6A95D99A" w:rsidR="00940149" w:rsidRDefault="00940149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9D7F5A4" wp14:editId="13612F74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E9B7B" w14:textId="770FC940" w:rsidR="00CF5EC8" w:rsidRDefault="00CF5EC8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99E1B38" wp14:editId="3FC15612">
            <wp:extent cx="5943600" cy="33413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89EDA" w14:textId="77777777" w:rsidR="00CF5EC8" w:rsidRDefault="00CF5EC8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sectPr w:rsidR="00CF5E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KgFADUBcYktAAAA"/>
  </w:docVars>
  <w:rsids>
    <w:rsidRoot w:val="00223CA4"/>
    <w:rsid w:val="000152E6"/>
    <w:rsid w:val="000F624E"/>
    <w:rsid w:val="00114AE3"/>
    <w:rsid w:val="001379A8"/>
    <w:rsid w:val="00223CA4"/>
    <w:rsid w:val="002D261A"/>
    <w:rsid w:val="002D51F1"/>
    <w:rsid w:val="003F2317"/>
    <w:rsid w:val="0045759E"/>
    <w:rsid w:val="00463341"/>
    <w:rsid w:val="00463544"/>
    <w:rsid w:val="00574587"/>
    <w:rsid w:val="00577F4B"/>
    <w:rsid w:val="005D42FB"/>
    <w:rsid w:val="0072230C"/>
    <w:rsid w:val="007B754D"/>
    <w:rsid w:val="007F2628"/>
    <w:rsid w:val="00853C0D"/>
    <w:rsid w:val="008E3E9C"/>
    <w:rsid w:val="00940149"/>
    <w:rsid w:val="00981D04"/>
    <w:rsid w:val="009A0CA7"/>
    <w:rsid w:val="009B0358"/>
    <w:rsid w:val="009C034B"/>
    <w:rsid w:val="009C0D25"/>
    <w:rsid w:val="00A710EA"/>
    <w:rsid w:val="00AA4A16"/>
    <w:rsid w:val="00AF4957"/>
    <w:rsid w:val="00B201E6"/>
    <w:rsid w:val="00C37AC3"/>
    <w:rsid w:val="00C424BB"/>
    <w:rsid w:val="00CF5EC8"/>
    <w:rsid w:val="00D73F6E"/>
    <w:rsid w:val="00DA55C7"/>
    <w:rsid w:val="00DE766B"/>
    <w:rsid w:val="00E20C73"/>
    <w:rsid w:val="00E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</TotalTime>
  <Pages>1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6</cp:revision>
  <dcterms:created xsi:type="dcterms:W3CDTF">2021-05-20T12:25:00Z</dcterms:created>
  <dcterms:modified xsi:type="dcterms:W3CDTF">2021-05-31T14:33:00Z</dcterms:modified>
</cp:coreProperties>
</file>